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51E" w:rsidRDefault="0007251E" w:rsidP="0007251E">
      <w:pPr>
        <w:pStyle w:val="NormalWeb"/>
        <w:spacing w:before="0" w:beforeAutospacing="0" w:after="0" w:afterAutospacing="0"/>
        <w:rPr>
          <w:color w:val="1C1E29"/>
        </w:rPr>
      </w:pPr>
      <w:proofErr w:type="gramStart"/>
      <w:r>
        <w:rPr>
          <w:color w:val="1C1E29"/>
        </w:rPr>
        <w:t>Can’t</w:t>
      </w:r>
      <w:proofErr w:type="gramEnd"/>
      <w:r>
        <w:rPr>
          <w:color w:val="1C1E29"/>
        </w:rPr>
        <w:t xml:space="preserve"> open the login page in 11.1.3 version cognos framework manager. Login page begins with a blank page.</w:t>
      </w:r>
    </w:p>
    <w:p w:rsidR="0007251E" w:rsidRDefault="0007251E" w:rsidP="0007251E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 xml:space="preserve">I copied the </w:t>
      </w:r>
      <w:proofErr w:type="gramStart"/>
      <w:r>
        <w:rPr>
          <w:color w:val="1C1E29"/>
        </w:rPr>
        <w:t>package(</w:t>
      </w:r>
      <w:proofErr w:type="gramEnd"/>
      <w:r>
        <w:rPr>
          <w:color w:val="1C1E29"/>
        </w:rPr>
        <w:t xml:space="preserve"> </w:t>
      </w:r>
      <w:proofErr w:type="spellStart"/>
      <w:r>
        <w:rPr>
          <w:color w:val="1C1E29"/>
        </w:rPr>
        <w:t>BC_Student_geo</w:t>
      </w:r>
      <w:proofErr w:type="spellEnd"/>
      <w:r>
        <w:rPr>
          <w:color w:val="1C1E29"/>
        </w:rPr>
        <w:t>) from our another cognos framework manager instance ( 11.0.11).</w:t>
      </w:r>
    </w:p>
    <w:p w:rsidR="0007251E" w:rsidRDefault="0007251E" w:rsidP="0007251E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>I am getting below response when I was opening from the 11.1.3</w:t>
      </w:r>
    </w:p>
    <w:p w:rsidR="0007251E" w:rsidRDefault="0007251E" w:rsidP="0007251E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>I have installed 11.1.3 in my sandbox. The URL is </w:t>
      </w:r>
      <w:hyperlink r:id="rId4" w:tgtFrame="_blank" w:history="1">
        <w:r>
          <w:rPr>
            <w:rStyle w:val="Hyperlink"/>
            <w:color w:val="4A6EE0"/>
          </w:rPr>
          <w:t>http://sndcognosgw.bc.edu/ibmcognos</w:t>
        </w:r>
      </w:hyperlink>
    </w:p>
    <w:p w:rsidR="0007251E" w:rsidRDefault="0007251E" w:rsidP="0007251E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 xml:space="preserve">I have another instance </w:t>
      </w:r>
      <w:proofErr w:type="gramStart"/>
      <w:r>
        <w:rPr>
          <w:color w:val="1C1E29"/>
        </w:rPr>
        <w:t>( I</w:t>
      </w:r>
      <w:proofErr w:type="gramEnd"/>
      <w:r>
        <w:rPr>
          <w:color w:val="1C1E29"/>
        </w:rPr>
        <w:t xml:space="preserve"> already mentioned)11.0.11, which is a development box. </w:t>
      </w:r>
      <w:proofErr w:type="gramStart"/>
      <w:r>
        <w:rPr>
          <w:color w:val="1C1E29"/>
        </w:rPr>
        <w:t>( https</w:t>
      </w:r>
      <w:proofErr w:type="gramEnd"/>
      <w:r>
        <w:rPr>
          <w:color w:val="1C1E29"/>
        </w:rPr>
        <w:t>://devodata.bc.edu/analytics)</w:t>
      </w:r>
    </w:p>
    <w:p w:rsidR="000917D4" w:rsidRDefault="000917D4">
      <w:bookmarkStart w:id="0" w:name="_GoBack"/>
      <w:bookmarkEnd w:id="0"/>
    </w:p>
    <w:p w:rsidR="000917D4" w:rsidRDefault="000917D4">
      <w:r>
        <w:rPr>
          <w:noProof/>
        </w:rPr>
        <w:drawing>
          <wp:inline distT="0" distB="0" distL="0" distR="0" wp14:anchorId="13E709B6" wp14:editId="1B0E212E">
            <wp:extent cx="5943600" cy="3177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7D4" w:rsidRDefault="000917D4"/>
    <w:p w:rsidR="000917D4" w:rsidRDefault="000917D4">
      <w:r>
        <w:t>I did following steps in the IE browser</w:t>
      </w:r>
    </w:p>
    <w:p w:rsidR="000917D4" w:rsidRDefault="000917D4">
      <w:r>
        <w:rPr>
          <w:noProof/>
        </w:rPr>
        <w:lastRenderedPageBreak/>
        <w:drawing>
          <wp:inline distT="0" distB="0" distL="0" distR="0" wp14:anchorId="249AD2F6" wp14:editId="53D3BC88">
            <wp:extent cx="4362674" cy="450873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2674" cy="450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7D4" w:rsidRDefault="000917D4"/>
    <w:p w:rsidR="000917D4" w:rsidRDefault="000917D4">
      <w:r>
        <w:rPr>
          <w:noProof/>
        </w:rPr>
        <w:lastRenderedPageBreak/>
        <w:drawing>
          <wp:inline distT="0" distB="0" distL="0" distR="0" wp14:anchorId="1000CCC6" wp14:editId="10FA08A2">
            <wp:extent cx="5251720" cy="466749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1720" cy="466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51E" w:rsidRDefault="0007251E"/>
    <w:p w:rsidR="0007251E" w:rsidRDefault="0007251E">
      <w:r>
        <w:rPr>
          <w:noProof/>
        </w:rPr>
        <w:lastRenderedPageBreak/>
        <w:drawing>
          <wp:inline distT="0" distB="0" distL="0" distR="0" wp14:anchorId="3900F177" wp14:editId="743C25D0">
            <wp:extent cx="5251720" cy="466749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1720" cy="466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7D4" w:rsidRDefault="000917D4"/>
    <w:p w:rsidR="000917D4" w:rsidRDefault="000917D4">
      <w:r>
        <w:t>I can open my 11.0.11 framework manager without any issues.</w:t>
      </w:r>
    </w:p>
    <w:p w:rsidR="0007251E" w:rsidRDefault="0007251E"/>
    <w:p w:rsidR="0007251E" w:rsidRDefault="0007251E">
      <w:r>
        <w:rPr>
          <w:noProof/>
        </w:rPr>
        <w:lastRenderedPageBreak/>
        <w:drawing>
          <wp:inline distT="0" distB="0" distL="0" distR="0" wp14:anchorId="1F008894" wp14:editId="7D24DDE6">
            <wp:extent cx="5943600" cy="38620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7D4" w:rsidRDefault="000917D4">
      <w:r>
        <w:rPr>
          <w:noProof/>
        </w:rPr>
        <w:drawing>
          <wp:inline distT="0" distB="0" distL="0" distR="0" wp14:anchorId="4D7924F5" wp14:editId="760E0893">
            <wp:extent cx="5740695" cy="3708591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370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51E" w:rsidRDefault="0007251E"/>
    <w:p w:rsidR="0007251E" w:rsidRDefault="0007251E">
      <w:r>
        <w:rPr>
          <w:noProof/>
        </w:rPr>
        <w:lastRenderedPageBreak/>
        <w:drawing>
          <wp:inline distT="0" distB="0" distL="0" distR="0" wp14:anchorId="4429981A" wp14:editId="357ED593">
            <wp:extent cx="5702593" cy="2165461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2593" cy="216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51E" w:rsidRDefault="0007251E"/>
    <w:p w:rsidR="0007251E" w:rsidRDefault="0007251E"/>
    <w:p w:rsidR="000917D4" w:rsidRDefault="000917D4"/>
    <w:sectPr w:rsidR="00091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SwtLAwMTMyMDFX0lEKTi0uzszPAykwrAUAKzxvNCwAAAA="/>
  </w:docVars>
  <w:rsids>
    <w:rsidRoot w:val="000917D4"/>
    <w:rsid w:val="0007251E"/>
    <w:rsid w:val="000917D4"/>
    <w:rsid w:val="00B67F9E"/>
    <w:rsid w:val="00CB2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5C8E3"/>
  <w15:chartTrackingRefBased/>
  <w15:docId w15:val="{0676EE00-8AB9-4268-B2A0-B53FED814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17D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7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98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://sndcognosgw.bc.edu/ibmcognos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ollege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ajagopal</dc:creator>
  <cp:keywords/>
  <dc:description/>
  <cp:lastModifiedBy>Ramanujam Rajagopal</cp:lastModifiedBy>
  <cp:revision>1</cp:revision>
  <dcterms:created xsi:type="dcterms:W3CDTF">2019-09-12T11:12:00Z</dcterms:created>
  <dcterms:modified xsi:type="dcterms:W3CDTF">2019-09-12T11:32:00Z</dcterms:modified>
</cp:coreProperties>
</file>